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662e8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e75d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1T04:08:39Z</dcterms:created>
  <dcterms:modified xsi:type="dcterms:W3CDTF">2017-02-11T04:08:39Z</dcterms:modified>
</cp:coreProperties>
</file>